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03825F" w14:textId="75CCF011" w:rsidR="00FF17B4" w:rsidRDefault="00FF17B4">
      <w:r w:rsidRPr="00654177">
        <w:rPr>
          <w:b/>
          <w:bCs/>
        </w:rPr>
        <w:t>Test No:</w:t>
      </w:r>
      <w:r>
        <w:t xml:space="preserve"> 01</w:t>
      </w:r>
    </w:p>
    <w:p w14:paraId="5222A73F" w14:textId="656406E9" w:rsidR="00654177" w:rsidRDefault="00654177">
      <w:r w:rsidRPr="00654177">
        <w:rPr>
          <w:b/>
          <w:bCs/>
        </w:rPr>
        <w:t>Build:</w:t>
      </w:r>
      <w:r>
        <w:t xml:space="preserve"> alpha </w:t>
      </w:r>
      <w:r w:rsidR="000C64E3">
        <w:t>1</w:t>
      </w:r>
      <w:r>
        <w:t>.</w:t>
      </w:r>
      <w:r w:rsidR="000C64E3">
        <w:t>0</w:t>
      </w:r>
      <w:r>
        <w:t>.11</w:t>
      </w:r>
    </w:p>
    <w:p w14:paraId="27C3664D" w14:textId="4DF4077B" w:rsidR="00654177" w:rsidRDefault="00654177">
      <w:r w:rsidRPr="00654177">
        <w:rPr>
          <w:b/>
          <w:bCs/>
        </w:rPr>
        <w:t>Data:</w:t>
      </w:r>
      <w:r>
        <w:t xml:space="preserve"> 26/04/2021</w:t>
      </w:r>
    </w:p>
    <w:p w14:paraId="33E3C51B" w14:textId="24DD417E" w:rsidR="00B8036B" w:rsidRDefault="00FF17B4">
      <w:r w:rsidRPr="00654177">
        <w:rPr>
          <w:b/>
          <w:bCs/>
        </w:rPr>
        <w:t>Tester Name</w:t>
      </w:r>
      <w:r w:rsidR="00C9160B" w:rsidRPr="00654177">
        <w:rPr>
          <w:b/>
          <w:bCs/>
        </w:rPr>
        <w:t>:</w:t>
      </w:r>
      <w:r w:rsidR="00C9160B">
        <w:t xml:space="preserve"> Max Larkin</w:t>
      </w:r>
    </w:p>
    <w:p w14:paraId="57689CE7" w14:textId="30E4B804" w:rsidR="00FF17B4" w:rsidRDefault="00FF17B4">
      <w:r w:rsidRPr="00654177">
        <w:rPr>
          <w:b/>
          <w:bCs/>
        </w:rPr>
        <w:t>Observers Name</w:t>
      </w:r>
      <w:r w:rsidR="00C9160B" w:rsidRPr="00654177">
        <w:rPr>
          <w:b/>
          <w:bCs/>
        </w:rPr>
        <w:t>:</w:t>
      </w:r>
      <w:r w:rsidR="00C9160B">
        <w:t xml:space="preserve"> David Conway </w:t>
      </w:r>
    </w:p>
    <w:p w14:paraId="315C6D3F" w14:textId="4455D786" w:rsidR="00FF17B4" w:rsidRDefault="00FF17B4">
      <w:r w:rsidRPr="00654177">
        <w:rPr>
          <w:b/>
          <w:bCs/>
        </w:rPr>
        <w:t>Start Time:</w:t>
      </w:r>
      <w:r w:rsidR="00602A6E">
        <w:t xml:space="preserve"> 17:</w:t>
      </w:r>
      <w:r w:rsidR="00677143">
        <w:t>40</w:t>
      </w:r>
    </w:p>
    <w:p w14:paraId="38335CF0" w14:textId="6213F075" w:rsidR="00FF17B4" w:rsidRDefault="00FF17B4">
      <w:r w:rsidRPr="00654177">
        <w:rPr>
          <w:b/>
          <w:bCs/>
        </w:rPr>
        <w:t>End Time:</w:t>
      </w:r>
      <w:r w:rsidR="00677143">
        <w:t xml:space="preserve"> 17.46</w:t>
      </w:r>
    </w:p>
    <w:p w14:paraId="559A1FAB" w14:textId="77777777" w:rsidR="00BE3ED6" w:rsidRDefault="00BE3ED6"/>
    <w:p w14:paraId="13FD9EB7" w14:textId="57263F83" w:rsidR="00FF17B4" w:rsidRDefault="00FF17B4">
      <w:r w:rsidRPr="00654177">
        <w:rPr>
          <w:b/>
          <w:bCs/>
        </w:rPr>
        <w:t>Endnotes</w:t>
      </w:r>
      <w:r>
        <w:t>:</w:t>
      </w:r>
    </w:p>
    <w:p w14:paraId="00BD666C" w14:textId="57C6C3AD" w:rsidR="00677143" w:rsidRDefault="00677143" w:rsidP="00654177">
      <w:pPr>
        <w:pStyle w:val="ListParagraph"/>
        <w:numPr>
          <w:ilvl w:val="0"/>
          <w:numId w:val="1"/>
        </w:numPr>
      </w:pPr>
      <w:r>
        <w:t xml:space="preserve">liked the </w:t>
      </w:r>
      <w:proofErr w:type="gramStart"/>
      <w:r>
        <w:t>intro</w:t>
      </w:r>
      <w:proofErr w:type="gramEnd"/>
    </w:p>
    <w:p w14:paraId="5A029B4F" w14:textId="7AC791E2" w:rsidR="00677143" w:rsidRDefault="00677143" w:rsidP="00654177">
      <w:pPr>
        <w:pStyle w:val="ListParagraph"/>
        <w:numPr>
          <w:ilvl w:val="0"/>
          <w:numId w:val="1"/>
        </w:numPr>
      </w:pPr>
      <w:r>
        <w:t xml:space="preserve">Liked the </w:t>
      </w:r>
      <w:proofErr w:type="gramStart"/>
      <w:r>
        <w:t>highlight</w:t>
      </w:r>
      <w:proofErr w:type="gramEnd"/>
    </w:p>
    <w:p w14:paraId="3F975A6A" w14:textId="3B2D12CD" w:rsidR="00677143" w:rsidRDefault="00677143" w:rsidP="00654177">
      <w:pPr>
        <w:pStyle w:val="ListParagraph"/>
        <w:numPr>
          <w:ilvl w:val="0"/>
          <w:numId w:val="1"/>
        </w:numPr>
      </w:pPr>
      <w:r>
        <w:t xml:space="preserve">Confused why </w:t>
      </w:r>
      <w:r w:rsidR="00654177">
        <w:t>both</w:t>
      </w:r>
      <w:r>
        <w:t xml:space="preserve"> </w:t>
      </w:r>
      <w:r w:rsidR="00654177">
        <w:t xml:space="preserve">players </w:t>
      </w:r>
      <w:r>
        <w:t xml:space="preserve">were </w:t>
      </w:r>
      <w:proofErr w:type="gramStart"/>
      <w:r>
        <w:t>blue</w:t>
      </w:r>
      <w:proofErr w:type="gramEnd"/>
    </w:p>
    <w:p w14:paraId="3D2187EB" w14:textId="4A6815FE" w:rsidR="00FF17B4" w:rsidRDefault="00FF17B4"/>
    <w:p w14:paraId="16208007" w14:textId="126B3D2D" w:rsidR="00FF17B4" w:rsidRDefault="00FF17B4">
      <w:r>
        <w:t>Q/A:</w:t>
      </w:r>
    </w:p>
    <w:p w14:paraId="37169FD8" w14:textId="58B79459" w:rsidR="00FF17B4" w:rsidRDefault="00FF17B4">
      <w:r w:rsidRPr="00654177">
        <w:rPr>
          <w:b/>
          <w:bCs/>
        </w:rPr>
        <w:t>1.</w:t>
      </w:r>
      <w:r w:rsidR="00D30A82" w:rsidRPr="00654177">
        <w:rPr>
          <w:b/>
          <w:bCs/>
        </w:rPr>
        <w:t xml:space="preserve"> how long did you think you were playing</w:t>
      </w:r>
      <w:r w:rsidR="00677143" w:rsidRPr="00654177">
        <w:rPr>
          <w:b/>
          <w:bCs/>
        </w:rPr>
        <w:t>:</w:t>
      </w:r>
      <w:r w:rsidR="00677143">
        <w:t xml:space="preserve"> 10</w:t>
      </w:r>
    </w:p>
    <w:p w14:paraId="0EBBF338" w14:textId="420A9B60" w:rsidR="00FF17B4" w:rsidRDefault="00FF17B4">
      <w:r w:rsidRPr="00654177">
        <w:rPr>
          <w:b/>
          <w:bCs/>
        </w:rPr>
        <w:t>2.</w:t>
      </w:r>
      <w:r w:rsidR="00D30A82" w:rsidRPr="00654177">
        <w:rPr>
          <w:b/>
          <w:bCs/>
        </w:rPr>
        <w:t xml:space="preserve"> did you understand how the combat system worked:</w:t>
      </w:r>
      <w:r w:rsidR="00677143">
        <w:t xml:space="preserve"> yes </w:t>
      </w:r>
    </w:p>
    <w:p w14:paraId="2A8AB5AC" w14:textId="067DF05B" w:rsidR="00FF17B4" w:rsidRDefault="00FF17B4">
      <w:r w:rsidRPr="00654177">
        <w:rPr>
          <w:b/>
          <w:bCs/>
        </w:rPr>
        <w:t>3.</w:t>
      </w:r>
      <w:r w:rsidR="00D30A82" w:rsidRPr="00654177">
        <w:rPr>
          <w:b/>
          <w:bCs/>
        </w:rPr>
        <w:t xml:space="preserve"> what was your favourite element of the game:</w:t>
      </w:r>
      <w:r w:rsidR="00677143">
        <w:t xml:space="preserve"> </w:t>
      </w:r>
      <w:r w:rsidR="00717750">
        <w:t>how easy it was to get into a game</w:t>
      </w:r>
    </w:p>
    <w:p w14:paraId="6DEA89D2" w14:textId="546E8B91" w:rsidR="00FF17B4" w:rsidRDefault="00FF17B4">
      <w:r w:rsidRPr="00654177">
        <w:rPr>
          <w:b/>
          <w:bCs/>
        </w:rPr>
        <w:t>4.</w:t>
      </w:r>
      <w:r w:rsidR="00D30A82" w:rsidRPr="00654177">
        <w:rPr>
          <w:b/>
          <w:bCs/>
        </w:rPr>
        <w:t xml:space="preserve"> what was your least favourite element of the game:</w:t>
      </w:r>
      <w:r w:rsidR="00717750" w:rsidRPr="00654177">
        <w:rPr>
          <w:b/>
          <w:bCs/>
        </w:rPr>
        <w:t xml:space="preserve"> </w:t>
      </w:r>
      <w:r w:rsidR="00717750">
        <w:t>the lack of turning, found the hit detection was off</w:t>
      </w:r>
    </w:p>
    <w:p w14:paraId="24E6B3DE" w14:textId="37003F6D" w:rsidR="00FF17B4" w:rsidRDefault="00FF17B4">
      <w:r w:rsidRPr="00654177">
        <w:rPr>
          <w:b/>
          <w:bCs/>
        </w:rPr>
        <w:t>5.</w:t>
      </w:r>
      <w:r w:rsidR="00D30A82" w:rsidRPr="00654177">
        <w:rPr>
          <w:b/>
          <w:bCs/>
        </w:rPr>
        <w:t xml:space="preserve"> what did you think of the movement system:</w:t>
      </w:r>
      <w:r w:rsidR="00717750">
        <w:t xml:space="preserve"> pretty good</w:t>
      </w:r>
      <w:r w:rsidR="00654177">
        <w:t>,</w:t>
      </w:r>
      <w:r w:rsidR="00717750">
        <w:t xml:space="preserve"> not motion sick, like the mod</w:t>
      </w:r>
      <w:r w:rsidR="007F3F0A">
        <w:t>e</w:t>
      </w:r>
      <w:r w:rsidR="00654177">
        <w:t>l</w:t>
      </w:r>
      <w:r w:rsidR="00717750">
        <w:t xml:space="preserve"> moving</w:t>
      </w:r>
    </w:p>
    <w:p w14:paraId="5C939AE4" w14:textId="0C79EA11" w:rsidR="00FF17B4" w:rsidRDefault="00FF17B4">
      <w:r w:rsidRPr="00654177">
        <w:rPr>
          <w:b/>
          <w:bCs/>
        </w:rPr>
        <w:t>6.</w:t>
      </w:r>
      <w:r w:rsidR="00D30A82" w:rsidRPr="00654177">
        <w:rPr>
          <w:b/>
          <w:bCs/>
        </w:rPr>
        <w:t xml:space="preserve"> did you encounter anything unexpected:</w:t>
      </w:r>
      <w:r w:rsidR="00717750">
        <w:t xml:space="preserve"> no</w:t>
      </w:r>
    </w:p>
    <w:p w14:paraId="652C5C70" w14:textId="3C153A62" w:rsidR="00D30A82" w:rsidRDefault="00FF17B4">
      <w:r w:rsidRPr="00654177">
        <w:rPr>
          <w:b/>
          <w:bCs/>
        </w:rPr>
        <w:t>7.</w:t>
      </w:r>
      <w:r w:rsidR="00D30A82" w:rsidRPr="00654177">
        <w:rPr>
          <w:b/>
          <w:bCs/>
        </w:rPr>
        <w:t xml:space="preserve"> did all your hits that you felt should hit </w:t>
      </w:r>
      <w:proofErr w:type="gramStart"/>
      <w:r w:rsidR="00D30A82" w:rsidRPr="00654177">
        <w:rPr>
          <w:b/>
          <w:bCs/>
        </w:rPr>
        <w:t>actually land</w:t>
      </w:r>
      <w:proofErr w:type="gramEnd"/>
      <w:r w:rsidR="00D30A82" w:rsidRPr="00654177">
        <w:rPr>
          <w:b/>
          <w:bCs/>
        </w:rPr>
        <w:t>:</w:t>
      </w:r>
      <w:r w:rsidR="00717750">
        <w:t xml:space="preserve"> no</w:t>
      </w:r>
      <w:r w:rsidR="00654177">
        <w:t>,</w:t>
      </w:r>
      <w:r w:rsidR="00717750">
        <w:t xml:space="preserve"> some did not land as expected</w:t>
      </w:r>
    </w:p>
    <w:p w14:paraId="6BE9DCD7" w14:textId="27F32989" w:rsidR="00FF17B4" w:rsidRDefault="00FF17B4">
      <w:r w:rsidRPr="00654177">
        <w:rPr>
          <w:b/>
          <w:bCs/>
        </w:rPr>
        <w:t>8.</w:t>
      </w:r>
      <w:r w:rsidR="00D30A82" w:rsidRPr="00654177">
        <w:rPr>
          <w:b/>
          <w:bCs/>
        </w:rPr>
        <w:t xml:space="preserve"> did all the attacks you thought you had bl</w:t>
      </w:r>
      <w:r w:rsidR="007F3F0A">
        <w:rPr>
          <w:b/>
          <w:bCs/>
        </w:rPr>
        <w:t>o</w:t>
      </w:r>
      <w:r w:rsidR="00D30A82" w:rsidRPr="00654177">
        <w:rPr>
          <w:b/>
          <w:bCs/>
        </w:rPr>
        <w:t xml:space="preserve">cked </w:t>
      </w:r>
      <w:proofErr w:type="gramStart"/>
      <w:r w:rsidR="00D30A82" w:rsidRPr="00654177">
        <w:rPr>
          <w:b/>
          <w:bCs/>
        </w:rPr>
        <w:t>actually get</w:t>
      </w:r>
      <w:proofErr w:type="gramEnd"/>
      <w:r w:rsidR="00D30A82" w:rsidRPr="00654177">
        <w:rPr>
          <w:b/>
          <w:bCs/>
        </w:rPr>
        <w:t xml:space="preserve"> blocked:</w:t>
      </w:r>
      <w:r w:rsidR="00717750">
        <w:t xml:space="preserve"> yes</w:t>
      </w:r>
    </w:p>
    <w:p w14:paraId="055B7745" w14:textId="1F09656E" w:rsidR="00FF17B4" w:rsidRDefault="00FF17B4">
      <w:r w:rsidRPr="00654177">
        <w:rPr>
          <w:b/>
          <w:bCs/>
        </w:rPr>
        <w:t>9.</w:t>
      </w:r>
      <w:r w:rsidR="00D30A82" w:rsidRPr="00654177">
        <w:rPr>
          <w:b/>
          <w:bCs/>
        </w:rPr>
        <w:t xml:space="preserve"> is there anything you would add remove or change:</w:t>
      </w:r>
      <w:r w:rsidR="00717750">
        <w:t xml:space="preserve"> add different sound effects depending </w:t>
      </w:r>
      <w:proofErr w:type="gramStart"/>
      <w:r w:rsidR="00717750">
        <w:t>of</w:t>
      </w:r>
      <w:proofErr w:type="gramEnd"/>
      <w:r w:rsidR="00717750">
        <w:t xml:space="preserve"> attack and more distinct sounds,</w:t>
      </w:r>
    </w:p>
    <w:p w14:paraId="34E52011" w14:textId="4B3721EE" w:rsidR="00BE3ED6" w:rsidRDefault="00FF17B4">
      <w:r w:rsidRPr="00654177">
        <w:rPr>
          <w:b/>
          <w:bCs/>
        </w:rPr>
        <w:t>10.</w:t>
      </w:r>
      <w:r w:rsidR="00D30A82" w:rsidRPr="00654177">
        <w:rPr>
          <w:b/>
          <w:bCs/>
        </w:rPr>
        <w:t xml:space="preserve"> what if any game dose this game </w:t>
      </w:r>
      <w:proofErr w:type="gramStart"/>
      <w:r w:rsidR="00D30A82" w:rsidRPr="00654177">
        <w:rPr>
          <w:b/>
          <w:bCs/>
        </w:rPr>
        <w:t>remind</w:t>
      </w:r>
      <w:proofErr w:type="gramEnd"/>
      <w:r w:rsidR="00D30A82" w:rsidRPr="00654177">
        <w:rPr>
          <w:b/>
          <w:bCs/>
        </w:rPr>
        <w:t xml:space="preserve"> you of:</w:t>
      </w:r>
      <w:r w:rsidR="00717750">
        <w:t xml:space="preserve"> narwals </w:t>
      </w:r>
    </w:p>
    <w:p w14:paraId="1D1D910A" w14:textId="77777777" w:rsidR="00654177" w:rsidRDefault="00654177"/>
    <w:p w14:paraId="45FD1F01" w14:textId="113FF0D2" w:rsidR="00FF17B4" w:rsidRDefault="00FF17B4">
      <w:r w:rsidRPr="00654177">
        <w:rPr>
          <w:b/>
          <w:bCs/>
        </w:rPr>
        <w:t>Other comments</w:t>
      </w:r>
      <w:r>
        <w:t>:</w:t>
      </w:r>
    </w:p>
    <w:p w14:paraId="1F91520F" w14:textId="57D5B4AF" w:rsidR="00677143" w:rsidRDefault="00677143" w:rsidP="00677143">
      <w:pPr>
        <w:ind w:firstLine="720"/>
      </w:pPr>
      <w:r>
        <w:t xml:space="preserve">Understood </w:t>
      </w:r>
      <w:proofErr w:type="gramStart"/>
      <w:r w:rsidR="00654177">
        <w:t>highflying</w:t>
      </w:r>
      <w:proofErr w:type="gramEnd"/>
    </w:p>
    <w:p w14:paraId="0137340C" w14:textId="7CC9D933" w:rsidR="00717750" w:rsidRDefault="00717750" w:rsidP="00677143">
      <w:pPr>
        <w:ind w:firstLine="720"/>
      </w:pPr>
      <w:r>
        <w:t xml:space="preserve">Reminds him of arcade </w:t>
      </w:r>
      <w:r w:rsidR="00654177">
        <w:t>games.</w:t>
      </w:r>
    </w:p>
    <w:p w14:paraId="780D02D3" w14:textId="01AEAADB" w:rsidR="00717750" w:rsidRDefault="00717750" w:rsidP="00677143">
      <w:pPr>
        <w:ind w:firstLine="720"/>
      </w:pPr>
      <w:r>
        <w:t xml:space="preserve">Finds it </w:t>
      </w:r>
      <w:r w:rsidR="00654177">
        <w:t>intuitive.</w:t>
      </w:r>
      <w:r>
        <w:t xml:space="preserve"> </w:t>
      </w:r>
    </w:p>
    <w:p w14:paraId="52106B22" w14:textId="4DBC4B6A" w:rsidR="00717750" w:rsidRDefault="00717750" w:rsidP="00717750">
      <w:r>
        <w:tab/>
      </w:r>
      <w:proofErr w:type="gramStart"/>
      <w:r>
        <w:t>“ lack</w:t>
      </w:r>
      <w:proofErr w:type="gramEnd"/>
      <w:r>
        <w:t xml:space="preserve"> of turning made it hard to block”</w:t>
      </w:r>
    </w:p>
    <w:p w14:paraId="4BA6089C" w14:textId="3BA5201D" w:rsidR="00717750" w:rsidRDefault="00717750" w:rsidP="00717750"/>
    <w:p w14:paraId="48CDD166" w14:textId="77777777" w:rsidR="00717750" w:rsidRDefault="00717750" w:rsidP="00717750"/>
    <w:p w14:paraId="3F8C422A" w14:textId="6C65BC90" w:rsidR="00FF17B4" w:rsidRPr="00654177" w:rsidRDefault="00FF17B4">
      <w:pPr>
        <w:rPr>
          <w:b/>
          <w:bCs/>
        </w:rPr>
      </w:pPr>
      <w:r w:rsidRPr="00654177">
        <w:rPr>
          <w:b/>
          <w:bCs/>
        </w:rPr>
        <w:t>Observations</w:t>
      </w:r>
      <w:r w:rsidR="00BE3ED6" w:rsidRPr="00654177">
        <w:rPr>
          <w:b/>
          <w:bCs/>
        </w:rPr>
        <w:t>:</w:t>
      </w:r>
    </w:p>
    <w:p w14:paraId="15FFCC5D" w14:textId="77A9E40F" w:rsidR="00717750" w:rsidRDefault="00717750" w:rsidP="00654177">
      <w:pPr>
        <w:pStyle w:val="ListParagraph"/>
        <w:numPr>
          <w:ilvl w:val="0"/>
          <w:numId w:val="1"/>
        </w:numPr>
      </w:pPr>
      <w:r>
        <w:t xml:space="preserve">Found the game easy to </w:t>
      </w:r>
      <w:proofErr w:type="gramStart"/>
      <w:r>
        <w:t>understand</w:t>
      </w:r>
      <w:proofErr w:type="gramEnd"/>
    </w:p>
    <w:p w14:paraId="24012295" w14:textId="50AF55AA" w:rsidR="00717750" w:rsidRDefault="00717750" w:rsidP="00654177">
      <w:pPr>
        <w:pStyle w:val="ListParagraph"/>
        <w:numPr>
          <w:ilvl w:val="0"/>
          <w:numId w:val="1"/>
        </w:numPr>
      </w:pPr>
      <w:r>
        <w:t xml:space="preserve">Had issues with the </w:t>
      </w:r>
      <w:proofErr w:type="gramStart"/>
      <w:r>
        <w:t>turning</w:t>
      </w:r>
      <w:proofErr w:type="gramEnd"/>
    </w:p>
    <w:p w14:paraId="0623A5A2" w14:textId="59EC5BD2" w:rsidR="00717750" w:rsidRDefault="00717750" w:rsidP="00654177">
      <w:pPr>
        <w:pStyle w:val="ListParagraph"/>
        <w:numPr>
          <w:ilvl w:val="0"/>
          <w:numId w:val="1"/>
        </w:numPr>
      </w:pPr>
      <w:r>
        <w:t>Preferred to use stabbing rather th</w:t>
      </w:r>
      <w:r w:rsidR="00654177">
        <w:t>a</w:t>
      </w:r>
      <w:r>
        <w:t xml:space="preserve">n </w:t>
      </w:r>
      <w:proofErr w:type="gramStart"/>
      <w:r>
        <w:t>slas</w:t>
      </w:r>
      <w:r w:rsidR="00654177">
        <w:t>h</w:t>
      </w:r>
      <w:r>
        <w:t>ing</w:t>
      </w:r>
      <w:proofErr w:type="gramEnd"/>
    </w:p>
    <w:p w14:paraId="3D113EE1" w14:textId="236AF000" w:rsidR="00717750" w:rsidRDefault="00654177" w:rsidP="00654177">
      <w:pPr>
        <w:pStyle w:val="ListParagraph"/>
        <w:numPr>
          <w:ilvl w:val="0"/>
          <w:numId w:val="1"/>
        </w:numPr>
      </w:pPr>
      <w:r>
        <w:t>C</w:t>
      </w:r>
      <w:r w:rsidR="009B2EB9">
        <w:t xml:space="preserve">ould not distinguish between some of the sound </w:t>
      </w:r>
      <w:proofErr w:type="gramStart"/>
      <w:r w:rsidR="009B2EB9">
        <w:t>types</w:t>
      </w:r>
      <w:proofErr w:type="gramEnd"/>
    </w:p>
    <w:p w14:paraId="76993D3E" w14:textId="0F8F8457" w:rsidR="009B2EB9" w:rsidRDefault="00654177" w:rsidP="00654177">
      <w:pPr>
        <w:pStyle w:val="ListParagraph"/>
        <w:numPr>
          <w:ilvl w:val="0"/>
          <w:numId w:val="1"/>
        </w:numPr>
      </w:pPr>
      <w:r>
        <w:t>e</w:t>
      </w:r>
      <w:r w:rsidR="009B2EB9">
        <w:t>njoyed the fast</w:t>
      </w:r>
      <w:r>
        <w:t>-</w:t>
      </w:r>
      <w:r w:rsidR="009B2EB9">
        <w:t>pace</w:t>
      </w:r>
      <w:r>
        <w:t>d</w:t>
      </w:r>
      <w:r w:rsidR="009B2EB9">
        <w:t xml:space="preserve"> nature of the </w:t>
      </w:r>
      <w:proofErr w:type="gramStart"/>
      <w:r w:rsidR="009B2EB9">
        <w:t>game</w:t>
      </w:r>
      <w:proofErr w:type="gramEnd"/>
    </w:p>
    <w:p w14:paraId="3B01C3AB" w14:textId="77777777" w:rsidR="00717750" w:rsidRDefault="00717750"/>
    <w:p w14:paraId="20DD2BD5" w14:textId="69DEED0B" w:rsidR="00FF17B4" w:rsidRDefault="000C2126">
      <w:r>
        <w:t>Conclusion</w:t>
      </w:r>
    </w:p>
    <w:p w14:paraId="2838C100" w14:textId="684BECC1" w:rsidR="009B2EB9" w:rsidRDefault="009B2EB9">
      <w:r>
        <w:t>The core fun</w:t>
      </w:r>
      <w:r w:rsidR="00654177">
        <w:t>ctionalit</w:t>
      </w:r>
      <w:r>
        <w:t>y worked fine</w:t>
      </w:r>
      <w:r w:rsidR="00654177">
        <w:t>,</w:t>
      </w:r>
      <w:r>
        <w:t xml:space="preserve"> with the only major issue being the lack of snap turn feature, the sounds need to be more distin</w:t>
      </w:r>
      <w:r w:rsidR="00654177">
        <w:t>ct</w:t>
      </w:r>
      <w:r>
        <w:t xml:space="preserve"> and eas</w:t>
      </w:r>
      <w:r w:rsidR="00654177">
        <w:t>ie</w:t>
      </w:r>
      <w:r>
        <w:t xml:space="preserve">r to tell </w:t>
      </w:r>
      <w:r w:rsidR="00654177">
        <w:t xml:space="preserve">apart, also </w:t>
      </w:r>
      <w:r>
        <w:t>need to add more s</w:t>
      </w:r>
      <w:r w:rsidR="00654177">
        <w:t>cenari</w:t>
      </w:r>
      <w:r>
        <w:t>o</w:t>
      </w:r>
      <w:r w:rsidR="007F3F0A">
        <w:t>-</w:t>
      </w:r>
      <w:r>
        <w:t>based sounds.</w:t>
      </w:r>
    </w:p>
    <w:sectPr w:rsidR="009B2EB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C2E75B8"/>
    <w:multiLevelType w:val="hybridMultilevel"/>
    <w:tmpl w:val="01EAA952"/>
    <w:lvl w:ilvl="0" w:tplc="A6FED424">
      <w:start w:val="1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2NLK0MDYyMDM0MTVX0lEKTi0uzszPAykwqgUAI9HXbiwAAAA="/>
  </w:docVars>
  <w:rsids>
    <w:rsidRoot w:val="000C53D7"/>
    <w:rsid w:val="000C2126"/>
    <w:rsid w:val="000C53D7"/>
    <w:rsid w:val="000C64E3"/>
    <w:rsid w:val="001D792D"/>
    <w:rsid w:val="00602A6E"/>
    <w:rsid w:val="00654177"/>
    <w:rsid w:val="00677143"/>
    <w:rsid w:val="00717750"/>
    <w:rsid w:val="007F3F0A"/>
    <w:rsid w:val="009B2EB9"/>
    <w:rsid w:val="00B8036B"/>
    <w:rsid w:val="00BE3ED6"/>
    <w:rsid w:val="00C9160B"/>
    <w:rsid w:val="00D30A82"/>
    <w:rsid w:val="00FF17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10D132"/>
  <w15:chartTrackingRefBased/>
  <w15:docId w15:val="{273286CC-1B07-40C1-B9E1-366E9FD2FE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5417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0</TotalTime>
  <Pages>2</Pages>
  <Words>237</Words>
  <Characters>135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Conway</dc:creator>
  <cp:keywords/>
  <dc:description/>
  <cp:lastModifiedBy>David Conway</cp:lastModifiedBy>
  <cp:revision>5</cp:revision>
  <dcterms:created xsi:type="dcterms:W3CDTF">2021-04-26T16:21:00Z</dcterms:created>
  <dcterms:modified xsi:type="dcterms:W3CDTF">2021-04-26T18:01:00Z</dcterms:modified>
</cp:coreProperties>
</file>